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bookmarkStart w:id="0" w:name="_GoBack"/>
      <w:bookmarkEnd w:id="0"/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E6795E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noProof/>
          <w:sz w:val="24"/>
          <w:szCs w:val="24"/>
        </w:rPr>
        <w:t>Febr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uary</w:t>
      </w:r>
      <w:r w:rsidR="00F5235C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noProof/>
          <w:sz w:val="24"/>
          <w:szCs w:val="24"/>
        </w:rPr>
        <w:t>11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609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</w:rPr>
        <w:t>January 27, 2019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</w:rPr>
        <w:t>February 9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21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 xml:space="preserve"> before a public court arraignment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E6795E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E6795E">
        <w:rPr>
          <w:rFonts w:ascii="Times New Roman" w:hAnsi="Times New Roman" w:cs="Times New Roman"/>
          <w:sz w:val="24"/>
          <w:szCs w:val="24"/>
        </w:rPr>
        <w:t>s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C41D15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o</w:t>
      </w:r>
      <w:r w:rsidR="001A2F70">
        <w:rPr>
          <w:rFonts w:ascii="Times New Roman" w:hAnsi="Times New Roman" w:cs="Times New Roman"/>
          <w:i/>
          <w:sz w:val="24"/>
          <w:szCs w:val="24"/>
        </w:rPr>
        <w:t>n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E6795E">
        <w:rPr>
          <w:rFonts w:ascii="Times New Roman" w:hAnsi="Times New Roman" w:cs="Times New Roman"/>
          <w:i/>
          <w:sz w:val="24"/>
          <w:szCs w:val="24"/>
        </w:rPr>
        <w:t>January 28</w:t>
      </w:r>
    </w:p>
    <w:p w:rsidR="006556CA" w:rsidRDefault="00E6795E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49 a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ichard O. Laterreur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58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Palmer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accident on East St. by Poole St </w:t>
      </w:r>
      <w:r w:rsidR="00C41D15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b/>
          <w:sz w:val="24"/>
          <w:szCs w:val="24"/>
        </w:rPr>
        <w:t>OUI-Liquor, OUI-Drugs, Negligent Operation of a MV, &amp; Marked Lanes Violation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967451" w:rsidRDefault="00C41D15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aturday, </w:t>
      </w:r>
      <w:r w:rsidR="00E6795E">
        <w:rPr>
          <w:rFonts w:ascii="Times New Roman" w:hAnsi="Times New Roman" w:cs="Times New Roman"/>
          <w:i/>
          <w:sz w:val="24"/>
          <w:szCs w:val="24"/>
        </w:rPr>
        <w:t>February 5</w:t>
      </w:r>
    </w:p>
    <w:p w:rsidR="00967451" w:rsidRDefault="00C41D15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E6795E">
        <w:rPr>
          <w:rFonts w:ascii="Times New Roman" w:hAnsi="Times New Roman" w:cs="Times New Roman"/>
          <w:sz w:val="24"/>
          <w:szCs w:val="24"/>
        </w:rPr>
        <w:t>0:01</w:t>
      </w:r>
      <w:r w:rsidR="00967451">
        <w:rPr>
          <w:rFonts w:ascii="Times New Roman" w:hAnsi="Times New Roman" w:cs="Times New Roman"/>
          <w:sz w:val="24"/>
          <w:szCs w:val="24"/>
        </w:rPr>
        <w:t xml:space="preserve"> am, 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>Elizabeth A. Disley</w:t>
      </w:r>
      <w:r w:rsidR="00E6795E">
        <w:rPr>
          <w:rFonts w:ascii="Times New Roman" w:hAnsi="Times New Roman" w:cs="Times New Roman"/>
          <w:sz w:val="24"/>
          <w:szCs w:val="24"/>
        </w:rPr>
        <w:t>, age 34</w:t>
      </w:r>
      <w:r w:rsidR="00967451">
        <w:rPr>
          <w:rFonts w:ascii="Times New Roman" w:hAnsi="Times New Roman" w:cs="Times New Roman"/>
          <w:sz w:val="24"/>
          <w:szCs w:val="24"/>
        </w:rPr>
        <w:t xml:space="preserve">, of Ludlow, was arrested after a traffic stop on </w:t>
      </w:r>
      <w:r w:rsidR="00E6795E">
        <w:rPr>
          <w:rFonts w:ascii="Times New Roman" w:hAnsi="Times New Roman" w:cs="Times New Roman"/>
          <w:sz w:val="24"/>
          <w:szCs w:val="24"/>
        </w:rPr>
        <w:t xml:space="preserve">East St. by Harlan St. </w:t>
      </w:r>
      <w:r w:rsidR="00967451">
        <w:rPr>
          <w:rFonts w:ascii="Times New Roman" w:hAnsi="Times New Roman" w:cs="Times New Roman"/>
          <w:sz w:val="24"/>
          <w:szCs w:val="24"/>
        </w:rPr>
        <w:t xml:space="preserve">for </w:t>
      </w:r>
      <w:r w:rsidR="00E6795E">
        <w:rPr>
          <w:rFonts w:ascii="Times New Roman" w:hAnsi="Times New Roman" w:cs="Times New Roman"/>
          <w:sz w:val="24"/>
          <w:szCs w:val="24"/>
        </w:rPr>
        <w:t xml:space="preserve">a </w:t>
      </w:r>
      <w:r w:rsidR="00E6795E">
        <w:rPr>
          <w:rFonts w:ascii="Times New Roman" w:hAnsi="Times New Roman" w:cs="Times New Roman"/>
          <w:b/>
          <w:sz w:val="24"/>
          <w:szCs w:val="24"/>
        </w:rPr>
        <w:t>Warrant</w:t>
      </w:r>
      <w:r w:rsidR="00967451">
        <w:rPr>
          <w:rFonts w:ascii="Times New Roman" w:hAnsi="Times New Roman" w:cs="Times New Roman"/>
          <w:sz w:val="24"/>
          <w:szCs w:val="24"/>
        </w:rPr>
        <w:t>.</w:t>
      </w:r>
    </w:p>
    <w:p w:rsidR="00250F62" w:rsidRDefault="00250F62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riday, Feb. 8</w:t>
      </w:r>
    </w:p>
    <w:p w:rsidR="00250F62" w:rsidRPr="00250F62" w:rsidRDefault="00250F62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45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ames Harris</w:t>
      </w:r>
      <w:r>
        <w:rPr>
          <w:rFonts w:ascii="Times New Roman" w:hAnsi="Times New Roman" w:cs="Times New Roman"/>
          <w:sz w:val="24"/>
          <w:szCs w:val="24"/>
        </w:rPr>
        <w:t xml:space="preserve">, 25, of Ludlow, was arrested on East St. by Highland Ave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6795E" w:rsidRDefault="00E6795E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aturday, Feb. 9</w:t>
      </w:r>
    </w:p>
    <w:p w:rsidR="00E6795E" w:rsidRPr="00250F62" w:rsidRDefault="00E6795E" w:rsidP="006556C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24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Edward Szczebak</w:t>
      </w:r>
      <w:r>
        <w:rPr>
          <w:rFonts w:ascii="Times New Roman" w:hAnsi="Times New Roman" w:cs="Times New Roman"/>
          <w:sz w:val="24"/>
          <w:szCs w:val="24"/>
        </w:rPr>
        <w:t xml:space="preserve">, 50, of Ludlow, </w:t>
      </w:r>
      <w:r w:rsidR="00250F62">
        <w:rPr>
          <w:rFonts w:ascii="Times New Roman" w:hAnsi="Times New Roman" w:cs="Times New Roman"/>
          <w:sz w:val="24"/>
          <w:szCs w:val="24"/>
        </w:rPr>
        <w:t xml:space="preserve">was arrested on Chapin St. by Holyoke St. for </w:t>
      </w:r>
      <w:r w:rsidR="00250F62">
        <w:rPr>
          <w:rFonts w:ascii="Times New Roman" w:hAnsi="Times New Roman" w:cs="Times New Roman"/>
          <w:b/>
          <w:sz w:val="24"/>
          <w:szCs w:val="24"/>
        </w:rPr>
        <w:t>OUI-Liquor (2nd Offense), &amp; Negligent Operation of a MV</w:t>
      </w:r>
      <w:r w:rsidR="00250F62" w:rsidRPr="00250F62">
        <w:rPr>
          <w:rFonts w:ascii="Times New Roman" w:hAnsi="Times New Roman" w:cs="Times New Roman"/>
          <w:sz w:val="24"/>
          <w:szCs w:val="24"/>
        </w:rPr>
        <w:t>.</w:t>
      </w:r>
    </w:p>
    <w:p w:rsidR="00600DE5" w:rsidRDefault="00600DE5" w:rsidP="007648F8">
      <w:pPr>
        <w:rPr>
          <w:rFonts w:ascii="Times New Roman" w:hAnsi="Times New Roman" w:cs="Times New Roman"/>
          <w:sz w:val="24"/>
          <w:szCs w:val="24"/>
        </w:rPr>
      </w:pPr>
    </w:p>
    <w:p w:rsidR="004C1648" w:rsidRPr="00600DE5" w:rsidRDefault="0023267D" w:rsidP="007648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="00C41AA8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</w:t>
      </w:r>
      <w:r w:rsidR="00642E9B"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 Department</w:t>
      </w:r>
      <w:r w:rsidR="004C1648" w:rsidRPr="004C1648">
        <w:rPr>
          <w:rFonts w:ascii="Times New Roman" w:hAnsi="Times New Roman" w:cs="Times New Roman"/>
          <w:szCs w:val="21"/>
        </w:rPr>
        <w:t xml:space="preserve"> 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lastRenderedPageBreak/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4D3B6D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7ADA" w:rsidRDefault="008F7ADA" w:rsidP="00682A2C">
      <w:pPr>
        <w:spacing w:after="0" w:line="240" w:lineRule="auto"/>
      </w:pPr>
      <w:r>
        <w:separator/>
      </w:r>
    </w:p>
  </w:endnote>
  <w:endnote w:type="continuationSeparator" w:id="0">
    <w:p w:rsidR="008F7ADA" w:rsidRDefault="008F7ADA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7ADA" w:rsidRDefault="008F7ADA" w:rsidP="00682A2C">
      <w:pPr>
        <w:spacing w:after="0" w:line="240" w:lineRule="auto"/>
      </w:pPr>
      <w:r>
        <w:separator/>
      </w:r>
    </w:p>
  </w:footnote>
  <w:footnote w:type="continuationSeparator" w:id="0">
    <w:p w:rsidR="008F7ADA" w:rsidRDefault="008F7ADA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3B6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CuBQCFEMyv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6D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82A2C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F0162"/>
    <w:rsid w:val="006F3F2C"/>
    <w:rsid w:val="007021FE"/>
    <w:rsid w:val="00704A9E"/>
    <w:rsid w:val="0070749F"/>
    <w:rsid w:val="00710976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18BB"/>
    <w:rsid w:val="008D4374"/>
    <w:rsid w:val="008D7558"/>
    <w:rsid w:val="008F7785"/>
    <w:rsid w:val="008F7ADA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6162D"/>
    <w:rsid w:val="00D62B83"/>
    <w:rsid w:val="00D6591B"/>
    <w:rsid w:val="00D704DC"/>
    <w:rsid w:val="00D75F85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71BC"/>
    <w:rsid w:val="00E6783D"/>
    <w:rsid w:val="00E6795E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E4537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2-12T06:34:00Z</dcterms:created>
  <dcterms:modified xsi:type="dcterms:W3CDTF">2019-02-12T06:34:00Z</dcterms:modified>
</cp:coreProperties>
</file>